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38BFF6" w14:textId="5ECE2A6D" w:rsidR="00E86A3C" w:rsidRDefault="00876672" w:rsidP="00595846"/>
    <w:p w14:paraId="2F5EAA5E" w14:textId="353E797E" w:rsidR="007C4A3F" w:rsidRDefault="007C4A3F" w:rsidP="00595846"/>
    <w:p w14:paraId="3A4FF817" w14:textId="77777777" w:rsidR="00A907D9" w:rsidRPr="00D451CE" w:rsidRDefault="00A907D9" w:rsidP="00A907D9">
      <w:pPr>
        <w:pStyle w:val="Pa27"/>
        <w:jc w:val="both"/>
        <w:rPr>
          <w:rFonts w:ascii="Times New Roman" w:hAnsi="Times New Roman" w:cs="Times New Roman"/>
        </w:rPr>
      </w:pPr>
      <w:r w:rsidRPr="00D451CE">
        <w:rPr>
          <w:rFonts w:ascii="Times New Roman" w:hAnsi="Times New Roman" w:cs="Times New Roman"/>
          <w:b/>
        </w:rPr>
        <w:t>Researcher Name</w:t>
      </w:r>
      <w:r w:rsidRPr="00D451CE">
        <w:rPr>
          <w:rFonts w:ascii="Times New Roman" w:hAnsi="Times New Roman" w:cs="Times New Roman"/>
        </w:rPr>
        <w:t>:</w:t>
      </w:r>
    </w:p>
    <w:p w14:paraId="28ED5A4E" w14:textId="77777777" w:rsidR="00A907D9" w:rsidRPr="00D451CE" w:rsidRDefault="00A907D9" w:rsidP="00A907D9">
      <w:pPr>
        <w:pStyle w:val="Default"/>
        <w:jc w:val="both"/>
        <w:rPr>
          <w:rFonts w:ascii="Times New Roman" w:hAnsi="Times New Roman" w:cs="Times New Roman"/>
        </w:rPr>
      </w:pPr>
    </w:p>
    <w:p w14:paraId="34AE34E8" w14:textId="77777777" w:rsidR="00A907D9" w:rsidRDefault="00A907D9" w:rsidP="00A907D9">
      <w:pPr>
        <w:pStyle w:val="Default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ffiliation:</w:t>
      </w:r>
    </w:p>
    <w:p w14:paraId="1A308891" w14:textId="77777777" w:rsidR="00A907D9" w:rsidRDefault="00A907D9" w:rsidP="00A907D9">
      <w:pPr>
        <w:pStyle w:val="Default"/>
        <w:jc w:val="both"/>
        <w:rPr>
          <w:rFonts w:ascii="Times New Roman" w:hAnsi="Times New Roman" w:cs="Times New Roman"/>
          <w:b/>
        </w:rPr>
      </w:pPr>
    </w:p>
    <w:p w14:paraId="52F3E5D0" w14:textId="77777777" w:rsidR="00A907D9" w:rsidRDefault="00A907D9" w:rsidP="00A907D9">
      <w:pPr>
        <w:pStyle w:val="Default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mail</w:t>
      </w:r>
      <w:r w:rsidRPr="00D451CE">
        <w:rPr>
          <w:rFonts w:ascii="Times New Roman" w:hAnsi="Times New Roman" w:cs="Times New Roman"/>
          <w:b/>
        </w:rPr>
        <w:t xml:space="preserve"> Address:</w:t>
      </w:r>
    </w:p>
    <w:p w14:paraId="71C42CCF" w14:textId="77777777" w:rsidR="00A907D9" w:rsidRDefault="00A907D9" w:rsidP="00A907D9">
      <w:pPr>
        <w:pStyle w:val="Default"/>
        <w:jc w:val="both"/>
        <w:rPr>
          <w:rFonts w:ascii="Times New Roman" w:hAnsi="Times New Roman" w:cs="Times New Roman"/>
          <w:b/>
        </w:rPr>
      </w:pPr>
    </w:p>
    <w:p w14:paraId="0DF7EFA6" w14:textId="77777777" w:rsidR="00A907D9" w:rsidRPr="00D451CE" w:rsidRDefault="00A907D9" w:rsidP="00A907D9">
      <w:pPr>
        <w:pStyle w:val="Default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lephone:</w:t>
      </w:r>
    </w:p>
    <w:p w14:paraId="7BB15CE3" w14:textId="77777777" w:rsidR="00A907D9" w:rsidRPr="00D451CE" w:rsidRDefault="00A907D9" w:rsidP="00A907D9">
      <w:pPr>
        <w:pStyle w:val="Default"/>
        <w:jc w:val="both"/>
        <w:rPr>
          <w:rFonts w:ascii="Times New Roman" w:hAnsi="Times New Roman" w:cs="Times New Roman"/>
          <w:b/>
        </w:rPr>
      </w:pPr>
    </w:p>
    <w:p w14:paraId="5E456966" w14:textId="77777777" w:rsidR="00A907D9" w:rsidRPr="00D451CE" w:rsidRDefault="00A907D9" w:rsidP="00A907D9">
      <w:pPr>
        <w:pStyle w:val="Default"/>
        <w:jc w:val="both"/>
        <w:rPr>
          <w:rFonts w:ascii="Times New Roman" w:hAnsi="Times New Roman" w:cs="Times New Roman"/>
          <w:b/>
        </w:rPr>
      </w:pPr>
      <w:r w:rsidRPr="00D451CE">
        <w:rPr>
          <w:rFonts w:ascii="Times New Roman" w:hAnsi="Times New Roman" w:cs="Times New Roman"/>
          <w:b/>
        </w:rPr>
        <w:t>Date:</w:t>
      </w:r>
    </w:p>
    <w:p w14:paraId="27E94E7D" w14:textId="77777777" w:rsidR="00A907D9" w:rsidRDefault="00A907D9" w:rsidP="00A907D9">
      <w:pPr>
        <w:pStyle w:val="Pa27"/>
        <w:jc w:val="both"/>
        <w:rPr>
          <w:rFonts w:ascii="Times New Roman" w:hAnsi="Times New Roman" w:cs="Times New Roman"/>
          <w:sz w:val="32"/>
          <w:szCs w:val="32"/>
        </w:rPr>
      </w:pPr>
    </w:p>
    <w:p w14:paraId="3C74E27C" w14:textId="77777777" w:rsidR="00A907D9" w:rsidRPr="00D451CE" w:rsidRDefault="00A907D9" w:rsidP="00A907D9">
      <w:pPr>
        <w:pStyle w:val="Pa27"/>
        <w:jc w:val="both"/>
        <w:rPr>
          <w:rFonts w:ascii="Times New Roman" w:hAnsi="Times New Roman" w:cs="Times New Roman"/>
          <w:sz w:val="32"/>
          <w:szCs w:val="32"/>
        </w:rPr>
      </w:pPr>
      <w:r w:rsidRPr="00D451CE">
        <w:rPr>
          <w:rFonts w:ascii="Times New Roman" w:hAnsi="Times New Roman" w:cs="Times New Roman"/>
          <w:sz w:val="32"/>
          <w:szCs w:val="32"/>
        </w:rPr>
        <w:t>CONFIDENTIALITY AGREEMENT</w:t>
      </w:r>
    </w:p>
    <w:p w14:paraId="6B21770D" w14:textId="77777777" w:rsidR="00A907D9" w:rsidRPr="00D451CE" w:rsidRDefault="00A907D9" w:rsidP="00A907D9">
      <w:pPr>
        <w:pStyle w:val="Default"/>
        <w:jc w:val="both"/>
        <w:rPr>
          <w:rFonts w:ascii="Times New Roman" w:hAnsi="Times New Roman" w:cs="Times New Roman"/>
        </w:rPr>
      </w:pPr>
    </w:p>
    <w:p w14:paraId="7DE11CEA" w14:textId="77777777" w:rsidR="00A907D9" w:rsidRPr="00F11467" w:rsidRDefault="00A907D9" w:rsidP="00A907D9">
      <w:pPr>
        <w:pStyle w:val="Default"/>
        <w:spacing w:after="240"/>
        <w:jc w:val="both"/>
        <w:rPr>
          <w:rFonts w:ascii="Times New Roman" w:hAnsi="Times New Roman" w:cs="Times New Roman"/>
          <w:b/>
        </w:rPr>
      </w:pPr>
      <w:r w:rsidRPr="00F11467">
        <w:rPr>
          <w:rFonts w:ascii="Times New Roman" w:hAnsi="Times New Roman" w:cs="Times New Roman"/>
          <w:b/>
        </w:rPr>
        <w:t>Project Title</w:t>
      </w:r>
      <w:r>
        <w:rPr>
          <w:rFonts w:ascii="Times New Roman" w:hAnsi="Times New Roman" w:cs="Times New Roman"/>
          <w:b/>
        </w:rPr>
        <w:t>:</w:t>
      </w:r>
    </w:p>
    <w:p w14:paraId="401F2C20" w14:textId="77777777" w:rsidR="00A907D9" w:rsidRPr="00EE1777" w:rsidRDefault="00A907D9" w:rsidP="00A907D9">
      <w:pPr>
        <w:jc w:val="both"/>
        <w:rPr>
          <w:rFonts w:ascii="Times New Roman" w:eastAsia="Times New Roman" w:hAnsi="Times New Roman" w:cs="Times New Roman"/>
        </w:rPr>
      </w:pPr>
      <w:r w:rsidRPr="00EE1777">
        <w:rPr>
          <w:rFonts w:ascii="Times New Roman" w:eastAsia="Times New Roman" w:hAnsi="Times New Roman" w:cs="Times New Roman"/>
        </w:rPr>
        <w:t xml:space="preserve">This form </w:t>
      </w:r>
      <w:r>
        <w:rPr>
          <w:rFonts w:ascii="Times New Roman" w:eastAsia="Times New Roman" w:hAnsi="Times New Roman" w:cs="Times New Roman"/>
        </w:rPr>
        <w:t>is for all researchers’</w:t>
      </w:r>
      <w:r w:rsidRPr="00EE1777">
        <w:rPr>
          <w:rFonts w:ascii="Times New Roman" w:eastAsia="Times New Roman" w:hAnsi="Times New Roman" w:cs="Times New Roman"/>
        </w:rPr>
        <w:t xml:space="preserve"> recording or editing image or sound data, transcribing, interpreting, translating, entering data, </w:t>
      </w:r>
      <w:r w:rsidRPr="00D451CE">
        <w:rPr>
          <w:rFonts w:ascii="Times New Roman" w:eastAsia="Times New Roman" w:hAnsi="Times New Roman" w:cs="Times New Roman"/>
        </w:rPr>
        <w:t xml:space="preserve">and </w:t>
      </w:r>
      <w:r>
        <w:rPr>
          <w:rFonts w:ascii="Times New Roman" w:eastAsia="Times New Roman" w:hAnsi="Times New Roman" w:cs="Times New Roman"/>
        </w:rPr>
        <w:t xml:space="preserve">for </w:t>
      </w:r>
      <w:r w:rsidRPr="00EE1777">
        <w:rPr>
          <w:rFonts w:ascii="Times New Roman" w:eastAsia="Times New Roman" w:hAnsi="Times New Roman" w:cs="Times New Roman"/>
        </w:rPr>
        <w:t>destroying data.</w:t>
      </w:r>
    </w:p>
    <w:p w14:paraId="06ECAFDB" w14:textId="77777777" w:rsidR="00A907D9" w:rsidRPr="00D451CE" w:rsidRDefault="00A907D9" w:rsidP="00A907D9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41230B12" w14:textId="77777777" w:rsidR="00A907D9" w:rsidRPr="00D451CE" w:rsidRDefault="00A907D9" w:rsidP="00A907D9">
      <w:pPr>
        <w:jc w:val="both"/>
        <w:rPr>
          <w:rFonts w:ascii="Times New Roman" w:eastAsia="Calibri" w:hAnsi="Times New Roman" w:cs="Times New Roman"/>
          <w:color w:val="000000"/>
        </w:rPr>
      </w:pPr>
      <w:r w:rsidRPr="00D451CE">
        <w:rPr>
          <w:rFonts w:ascii="Times New Roman" w:eastAsia="Calibri" w:hAnsi="Times New Roman" w:cs="Times New Roman"/>
          <w:color w:val="000000"/>
        </w:rPr>
        <w:t xml:space="preserve">By signing below, </w:t>
      </w:r>
      <w:r>
        <w:rPr>
          <w:rFonts w:ascii="Times New Roman" w:eastAsia="Calibri" w:hAnsi="Times New Roman" w:cs="Times New Roman"/>
          <w:color w:val="000000"/>
        </w:rPr>
        <w:t>I</w:t>
      </w:r>
      <w:r w:rsidRPr="00D451CE">
        <w:rPr>
          <w:rFonts w:ascii="Times New Roman" w:eastAsia="Calibri" w:hAnsi="Times New Roman" w:cs="Times New Roman"/>
          <w:color w:val="000000"/>
        </w:rPr>
        <w:t xml:space="preserve"> agree</w:t>
      </w:r>
      <w:r>
        <w:rPr>
          <w:rFonts w:ascii="Times New Roman" w:eastAsia="Calibri" w:hAnsi="Times New Roman" w:cs="Times New Roman"/>
          <w:color w:val="000000"/>
        </w:rPr>
        <w:t xml:space="preserve"> that I</w:t>
      </w:r>
      <w:r w:rsidRPr="00D451CE">
        <w:rPr>
          <w:rFonts w:ascii="Times New Roman" w:eastAsia="Calibri" w:hAnsi="Times New Roman" w:cs="Times New Roman"/>
          <w:color w:val="000000"/>
        </w:rPr>
        <w:t xml:space="preserve"> have read and fully underst</w:t>
      </w:r>
      <w:r>
        <w:rPr>
          <w:rFonts w:ascii="Times New Roman" w:eastAsia="Calibri" w:hAnsi="Times New Roman" w:cs="Times New Roman"/>
          <w:color w:val="000000"/>
        </w:rPr>
        <w:t xml:space="preserve">ood the above agreement, and </w:t>
      </w:r>
      <w:r w:rsidRPr="00D451CE">
        <w:rPr>
          <w:rFonts w:ascii="Times New Roman" w:eastAsia="Calibri" w:hAnsi="Times New Roman" w:cs="Times New Roman"/>
          <w:color w:val="000000"/>
        </w:rPr>
        <w:t>will follow all of the spec</w:t>
      </w:r>
      <w:r>
        <w:rPr>
          <w:rFonts w:ascii="Times New Roman" w:eastAsia="Calibri" w:hAnsi="Times New Roman" w:cs="Times New Roman"/>
          <w:color w:val="000000"/>
        </w:rPr>
        <w:t>ified conditions outlined below:</w:t>
      </w:r>
    </w:p>
    <w:p w14:paraId="786C9950" w14:textId="77777777" w:rsidR="00A907D9" w:rsidRPr="00D451CE" w:rsidRDefault="00A907D9" w:rsidP="00A907D9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794281DA" w14:textId="77777777" w:rsidR="00A907D9" w:rsidRPr="00D451CE" w:rsidRDefault="00A907D9" w:rsidP="00A907D9">
      <w:pPr>
        <w:jc w:val="both"/>
        <w:rPr>
          <w:rFonts w:ascii="Times New Roman" w:eastAsia="Calibri" w:hAnsi="Times New Roman" w:cs="Times New Roman"/>
          <w:color w:val="000000"/>
        </w:rPr>
      </w:pPr>
      <w:r w:rsidRPr="00D451CE">
        <w:rPr>
          <w:rFonts w:ascii="Times New Roman" w:eastAsia="Times New Roman" w:hAnsi="Times New Roman" w:cs="Times New Roman"/>
        </w:rPr>
        <w:t>I agree –</w:t>
      </w:r>
    </w:p>
    <w:p w14:paraId="077C88B3" w14:textId="77777777" w:rsidR="00A907D9" w:rsidRPr="00D451CE" w:rsidRDefault="00A907D9" w:rsidP="00A907D9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eastAsia="Calibri" w:hAnsi="Times New Roman" w:cs="Times New Roman"/>
          <w:color w:val="000000"/>
        </w:rPr>
      </w:pPr>
      <w:r w:rsidRPr="00D451CE">
        <w:rPr>
          <w:rFonts w:ascii="Times New Roman" w:eastAsia="Calibri" w:hAnsi="Times New Roman" w:cs="Times New Roman"/>
          <w:color w:val="000000"/>
        </w:rPr>
        <w:t xml:space="preserve">not to reveal any information about what is contained </w:t>
      </w:r>
      <w:r>
        <w:rPr>
          <w:rFonts w:ascii="Times New Roman" w:eastAsia="Calibri" w:hAnsi="Times New Roman" w:cs="Times New Roman"/>
          <w:color w:val="000000"/>
        </w:rPr>
        <w:t>i</w:t>
      </w:r>
      <w:r w:rsidRPr="00D451CE">
        <w:rPr>
          <w:rFonts w:ascii="Times New Roman" w:eastAsia="Calibri" w:hAnsi="Times New Roman" w:cs="Times New Roman"/>
          <w:color w:val="000000"/>
        </w:rPr>
        <w:t>n the audio recordings or the written transcripts.</w:t>
      </w:r>
    </w:p>
    <w:p w14:paraId="4F950249" w14:textId="77777777" w:rsidR="00A907D9" w:rsidRPr="00D451CE" w:rsidRDefault="00A907D9" w:rsidP="00A907D9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eastAsia="Calibri" w:hAnsi="Times New Roman" w:cs="Times New Roman"/>
          <w:color w:val="000000"/>
        </w:rPr>
      </w:pPr>
      <w:r>
        <w:rPr>
          <w:rFonts w:ascii="Times New Roman" w:eastAsia="Calibri" w:hAnsi="Times New Roman" w:cs="Times New Roman"/>
          <w:color w:val="000000"/>
        </w:rPr>
        <w:t xml:space="preserve">to </w:t>
      </w:r>
      <w:r w:rsidRPr="00D451CE">
        <w:rPr>
          <w:rFonts w:ascii="Times New Roman" w:eastAsia="Calibri" w:hAnsi="Times New Roman" w:cs="Times New Roman"/>
          <w:color w:val="000000"/>
        </w:rPr>
        <w:t>keep all research information secure and return it to the researcher when I have completed the research tasks.</w:t>
      </w:r>
    </w:p>
    <w:p w14:paraId="22857A65" w14:textId="77777777" w:rsidR="00A907D9" w:rsidRPr="00D451CE" w:rsidRDefault="00A907D9" w:rsidP="00A907D9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eastAsia="Calibri" w:hAnsi="Times New Roman" w:cs="Times New Roman"/>
          <w:color w:val="000000"/>
        </w:rPr>
      </w:pPr>
      <w:r w:rsidRPr="00D451CE">
        <w:rPr>
          <w:rFonts w:ascii="Times New Roman" w:eastAsia="Calibri" w:hAnsi="Times New Roman" w:cs="Times New Roman"/>
          <w:color w:val="000000"/>
        </w:rPr>
        <w:t xml:space="preserve">not to disclose anything regarding the participants or the data collected in this study with </w:t>
      </w:r>
      <w:r>
        <w:rPr>
          <w:rFonts w:ascii="Times New Roman" w:eastAsia="Calibri" w:hAnsi="Times New Roman" w:cs="Times New Roman"/>
          <w:color w:val="000000"/>
        </w:rPr>
        <w:t>anyone other than the research investigator/s</w:t>
      </w:r>
      <w:r w:rsidRPr="00D451CE">
        <w:rPr>
          <w:rFonts w:ascii="Times New Roman" w:eastAsia="Calibri" w:hAnsi="Times New Roman" w:cs="Times New Roman"/>
          <w:color w:val="000000"/>
        </w:rPr>
        <w:t>.</w:t>
      </w:r>
    </w:p>
    <w:p w14:paraId="75B5404B" w14:textId="77777777" w:rsidR="00A907D9" w:rsidRPr="00D451CE" w:rsidRDefault="00A907D9" w:rsidP="00A907D9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eastAsia="Calibri" w:hAnsi="Times New Roman" w:cs="Times New Roman"/>
          <w:color w:val="000000"/>
        </w:rPr>
      </w:pPr>
      <w:r w:rsidRPr="00D451CE">
        <w:rPr>
          <w:rFonts w:ascii="Times New Roman" w:hAnsi="Times New Roman" w:cs="Times New Roman"/>
        </w:rPr>
        <w:t>not to retain or copy any information about this project.</w:t>
      </w:r>
    </w:p>
    <w:p w14:paraId="457061A6" w14:textId="355ADB81" w:rsidR="00A907D9" w:rsidRDefault="00A907D9" w:rsidP="00A907D9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p w14:paraId="79A3BCF3" w14:textId="77777777" w:rsidR="00876672" w:rsidRPr="00D451CE" w:rsidRDefault="00876672" w:rsidP="00A907D9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9090" w:type="dxa"/>
        <w:tblInd w:w="-5" w:type="dxa"/>
        <w:tblLook w:val="04A0" w:firstRow="1" w:lastRow="0" w:firstColumn="1" w:lastColumn="0" w:noHBand="0" w:noVBand="1"/>
      </w:tblPr>
      <w:tblGrid>
        <w:gridCol w:w="1619"/>
        <w:gridCol w:w="4005"/>
        <w:gridCol w:w="1039"/>
        <w:gridCol w:w="2427"/>
      </w:tblGrid>
      <w:tr w:rsidR="00876672" w14:paraId="5B1E9FAD" w14:textId="77777777" w:rsidTr="00876672">
        <w:trPr>
          <w:trHeight w:val="377"/>
        </w:trPr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AD69482" w14:textId="77777777" w:rsidR="00876672" w:rsidRDefault="00876672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Full Name:</w:t>
            </w:r>
          </w:p>
        </w:tc>
        <w:tc>
          <w:tcPr>
            <w:tcW w:w="74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ACB6B" w14:textId="77777777" w:rsidR="00876672" w:rsidRDefault="00876672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60316424"/>
                <w:placeholder>
                  <w:docPart w:val="C85B7B5490564D288A71305F9ACD4D16"/>
                </w:placeholder>
                <w:showingPlcHdr/>
              </w:sdtPr>
              <w:sdtContent>
                <w:r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3E68F227" w14:textId="68D89CD0" w:rsidR="00876672" w:rsidRDefault="00876672" w:rsidP="00876672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</w:rPr>
            </w:pPr>
          </w:p>
        </w:tc>
      </w:tr>
      <w:tr w:rsidR="00876672" w14:paraId="1A32A946" w14:textId="77777777" w:rsidTr="00876672">
        <w:trPr>
          <w:trHeight w:val="440"/>
        </w:trPr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0E0A410" w14:textId="2E469D6D" w:rsidR="00876672" w:rsidRDefault="00876672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</w:rPr>
            </w:pPr>
            <w:r w:rsidRPr="00876672">
              <w:rPr>
                <w:rFonts w:ascii="Arial Narrow" w:hAnsi="Arial Narrow" w:cs="Arial"/>
              </w:rPr>
              <w:t>Date:</w:t>
            </w:r>
          </w:p>
        </w:tc>
        <w:tc>
          <w:tcPr>
            <w:tcW w:w="4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2C917" w14:textId="77777777" w:rsidR="00876672" w:rsidRDefault="00876672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b/>
                </w:rPr>
                <w:alias w:val="CHE"/>
                <w:tag w:val="CHE"/>
                <w:id w:val="929011892"/>
                <w:placeholder>
                  <w:docPart w:val="6BFBB252F2D14F0FA4E7EC8A7144C4B2"/>
                </w:placeholder>
                <w:showingPlcHdr/>
                <w:dropDownList>
                  <w:listItem w:value="Choose an item."/>
                  <w:listItem w:displayText="CHE" w:value="CHE"/>
                  <w:listItem w:displayText="CBHTS" w:value="CBHTS"/>
                  <w:listItem w:displayText="CMNHS" w:value="CMNHS"/>
                  <w:listItem w:displayText="CAFF" w:value="CAFF"/>
                  <w:listItem w:displayText="CEST" w:value="CEST"/>
                </w:dropDownList>
              </w:sdtPr>
              <w:sdtContent>
                <w:r>
                  <w:rPr>
                    <w:rStyle w:val="PlaceholderText"/>
                    <w:rFonts w:ascii="Arial Narrow" w:hAnsi="Arial Narrow" w:cs="Arial"/>
                  </w:rPr>
                  <w:t>Choose an item.</w:t>
                </w:r>
              </w:sdtContent>
            </w:sdt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6E93193" w14:textId="77777777" w:rsidR="00876672" w:rsidRDefault="00876672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ignature:</w:t>
            </w:r>
          </w:p>
        </w:tc>
        <w:tc>
          <w:tcPr>
            <w:tcW w:w="2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FB369" w14:textId="77777777" w:rsidR="00876672" w:rsidRDefault="00876672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582360342"/>
                <w:placeholder>
                  <w:docPart w:val="D409158607F44F1AA1E99D0F850810D9"/>
                </w:placeholder>
                <w:showingPlcHdr/>
              </w:sdtPr>
              <w:sdtContent>
                <w:r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65C96BFE" w14:textId="31B9861D" w:rsidR="007C4A3F" w:rsidRPr="00A907D9" w:rsidRDefault="00A907D9" w:rsidP="00A907D9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D451CE">
        <w:rPr>
          <w:rFonts w:ascii="Times New Roman" w:hAnsi="Times New Roman" w:cs="Times New Roman"/>
          <w:sz w:val="22"/>
          <w:szCs w:val="22"/>
        </w:rPr>
        <w:tab/>
      </w:r>
      <w:r w:rsidRPr="00D451CE">
        <w:rPr>
          <w:rFonts w:ascii="Times New Roman" w:hAnsi="Times New Roman" w:cs="Times New Roman"/>
          <w:sz w:val="22"/>
          <w:szCs w:val="22"/>
        </w:rPr>
        <w:tab/>
      </w:r>
    </w:p>
    <w:p w14:paraId="00E01EA8" w14:textId="77777777" w:rsidR="007C4A3F" w:rsidRPr="007C4A3F" w:rsidRDefault="007C4A3F" w:rsidP="007C4A3F"/>
    <w:p w14:paraId="20A4AADE" w14:textId="77777777" w:rsidR="007C4A3F" w:rsidRPr="007C4A3F" w:rsidRDefault="007C4A3F" w:rsidP="007C4A3F"/>
    <w:p w14:paraId="5630C16E" w14:textId="77777777" w:rsidR="007C4A3F" w:rsidRPr="007C4A3F" w:rsidRDefault="007C4A3F" w:rsidP="007C4A3F"/>
    <w:p w14:paraId="6823C13F" w14:textId="73943CF0" w:rsidR="007C4A3F" w:rsidRPr="007C4A3F" w:rsidRDefault="007C4A3F" w:rsidP="007C4A3F"/>
    <w:p w14:paraId="6D707257" w14:textId="77777777" w:rsidR="007C4A3F" w:rsidRPr="007C4A3F" w:rsidRDefault="007C4A3F" w:rsidP="007C4A3F">
      <w:bookmarkStart w:id="0" w:name="_GoBack"/>
      <w:bookmarkEnd w:id="0"/>
    </w:p>
    <w:p w14:paraId="4BB91401" w14:textId="77777777" w:rsidR="007C4A3F" w:rsidRPr="007C4A3F" w:rsidRDefault="007C4A3F" w:rsidP="007C4A3F"/>
    <w:p w14:paraId="614CABC7" w14:textId="77777777" w:rsidR="007C4A3F" w:rsidRPr="007C4A3F" w:rsidRDefault="007C4A3F" w:rsidP="007C4A3F"/>
    <w:p w14:paraId="43617502" w14:textId="4AEE8D3C" w:rsidR="007C4A3F" w:rsidRPr="007C4A3F" w:rsidRDefault="007C4A3F" w:rsidP="007C4A3F">
      <w:pPr>
        <w:tabs>
          <w:tab w:val="left" w:pos="1695"/>
        </w:tabs>
      </w:pPr>
      <w:r>
        <w:tab/>
      </w:r>
    </w:p>
    <w:sectPr w:rsidR="007C4A3F" w:rsidRPr="007C4A3F" w:rsidSect="00D34F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160" w:right="144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03597" w14:textId="77777777" w:rsidR="00A52096" w:rsidRDefault="00A52096" w:rsidP="00595846">
      <w:r>
        <w:separator/>
      </w:r>
    </w:p>
  </w:endnote>
  <w:endnote w:type="continuationSeparator" w:id="0">
    <w:p w14:paraId="6EB26C3E" w14:textId="77777777" w:rsidR="00A52096" w:rsidRDefault="00A52096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Myriad Pro">
    <w:altName w:val="Corbel"/>
    <w:charset w:val="00"/>
    <w:family w:val="auto"/>
    <w:pitch w:val="variable"/>
    <w:sig w:usb0="00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18963" w14:textId="77777777" w:rsidR="007C4A3F" w:rsidRDefault="007C4A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BC3CA" w14:textId="77777777" w:rsidR="007C4A3F" w:rsidRDefault="007C4A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2E2AB" w14:textId="52C3ED54" w:rsidR="00F66DD9" w:rsidRDefault="007C4A3F" w:rsidP="007C4A3F">
    <w:pPr>
      <w:pStyle w:val="Footer"/>
      <w:tabs>
        <w:tab w:val="clear" w:pos="4680"/>
        <w:tab w:val="clear" w:pos="9360"/>
        <w:tab w:val="left" w:pos="565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66BB0" w14:textId="77777777" w:rsidR="00A52096" w:rsidRDefault="00A52096" w:rsidP="00595846">
      <w:r>
        <w:separator/>
      </w:r>
    </w:p>
  </w:footnote>
  <w:footnote w:type="continuationSeparator" w:id="0">
    <w:p w14:paraId="7391282D" w14:textId="77777777" w:rsidR="00A52096" w:rsidRDefault="00A52096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F0862" w14:textId="77777777" w:rsidR="007C4A3F" w:rsidRDefault="007C4A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725D1" w14:textId="08EF51DA" w:rsidR="00595846" w:rsidRDefault="007C4A3F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023D6FC" wp14:editId="51908911">
          <wp:simplePos x="0" y="0"/>
          <wp:positionH relativeFrom="page">
            <wp:posOffset>11875</wp:posOffset>
          </wp:positionH>
          <wp:positionV relativeFrom="margin">
            <wp:posOffset>-1356105</wp:posOffset>
          </wp:positionV>
          <wp:extent cx="7553077" cy="10664041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273C6" w14:textId="36EC0626" w:rsidR="00C27031" w:rsidRDefault="00C27031" w:rsidP="007C4A3F">
    <w:pPr>
      <w:pStyle w:val="Header"/>
      <w:tabs>
        <w:tab w:val="clear" w:pos="4680"/>
        <w:tab w:val="clear" w:pos="9360"/>
        <w:tab w:val="left" w:pos="3946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34B7F97E">
          <wp:simplePos x="0" y="0"/>
          <wp:positionH relativeFrom="page">
            <wp:align>right</wp:align>
          </wp:positionH>
          <wp:positionV relativeFrom="margin">
            <wp:posOffset>-1345895</wp:posOffset>
          </wp:positionV>
          <wp:extent cx="7553077" cy="10664041"/>
          <wp:effectExtent l="0" t="0" r="0" b="4445"/>
          <wp:wrapNone/>
          <wp:docPr id="98" name="Picture 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4A3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0270F"/>
    <w:multiLevelType w:val="hybridMultilevel"/>
    <w:tmpl w:val="6854F52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3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gUA/Jhp4iwAAAA="/>
  </w:docVars>
  <w:rsids>
    <w:rsidRoot w:val="00595846"/>
    <w:rsid w:val="000C7964"/>
    <w:rsid w:val="000F015C"/>
    <w:rsid w:val="00163E20"/>
    <w:rsid w:val="0037431E"/>
    <w:rsid w:val="003A4DE9"/>
    <w:rsid w:val="003F1377"/>
    <w:rsid w:val="00481028"/>
    <w:rsid w:val="004904F2"/>
    <w:rsid w:val="004C1D4A"/>
    <w:rsid w:val="00595846"/>
    <w:rsid w:val="005A50AD"/>
    <w:rsid w:val="007C4A3F"/>
    <w:rsid w:val="00876672"/>
    <w:rsid w:val="009822DD"/>
    <w:rsid w:val="00A11041"/>
    <w:rsid w:val="00A52096"/>
    <w:rsid w:val="00A61B53"/>
    <w:rsid w:val="00A743E8"/>
    <w:rsid w:val="00A907D9"/>
    <w:rsid w:val="00B2311B"/>
    <w:rsid w:val="00B7498A"/>
    <w:rsid w:val="00C27031"/>
    <w:rsid w:val="00C5298F"/>
    <w:rsid w:val="00C845CE"/>
    <w:rsid w:val="00D34F3A"/>
    <w:rsid w:val="00E00524"/>
    <w:rsid w:val="00F40C12"/>
    <w:rsid w:val="00F66DD9"/>
    <w:rsid w:val="00FB0E63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3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character" w:styleId="Strong">
    <w:name w:val="Strong"/>
    <w:basedOn w:val="DefaultParagraphFont"/>
    <w:uiPriority w:val="22"/>
    <w:qFormat/>
    <w:rsid w:val="00A907D9"/>
    <w:rPr>
      <w:b/>
      <w:bCs/>
    </w:rPr>
  </w:style>
  <w:style w:type="paragraph" w:customStyle="1" w:styleId="Default">
    <w:name w:val="Default"/>
    <w:rsid w:val="00A907D9"/>
    <w:pPr>
      <w:autoSpaceDE w:val="0"/>
      <w:autoSpaceDN w:val="0"/>
      <w:adjustRightInd w:val="0"/>
    </w:pPr>
    <w:rPr>
      <w:rFonts w:ascii="Myriad Pro" w:eastAsia="Calibri" w:hAnsi="Myriad Pro" w:cs="Myriad Pro"/>
      <w:color w:val="000000"/>
      <w:lang w:val="en-US"/>
    </w:rPr>
  </w:style>
  <w:style w:type="paragraph" w:customStyle="1" w:styleId="Pa27">
    <w:name w:val="Pa27"/>
    <w:next w:val="Default"/>
    <w:rsid w:val="00A907D9"/>
    <w:pPr>
      <w:spacing w:line="241" w:lineRule="atLeast"/>
    </w:pPr>
    <w:rPr>
      <w:rFonts w:ascii="Myriad Pro" w:eastAsia="Myriad Pro" w:hAnsi="Myriad Pro" w:cs="Myriad Pro"/>
      <w:color w:val="000000"/>
      <w:u w:color="000000"/>
      <w:lang w:val="en-US"/>
    </w:rPr>
  </w:style>
  <w:style w:type="character" w:styleId="PlaceholderText">
    <w:name w:val="Placeholder Text"/>
    <w:basedOn w:val="DefaultParagraphFont"/>
    <w:uiPriority w:val="99"/>
    <w:semiHidden/>
    <w:rsid w:val="008766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BFBB252F2D14F0FA4E7EC8A7144C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03218-D000-4C88-8A4D-6142268D2954}"/>
      </w:docPartPr>
      <w:docPartBody>
        <w:p w:rsidR="00000000" w:rsidRDefault="00880E93" w:rsidP="00880E93">
          <w:pPr>
            <w:pStyle w:val="6BFBB252F2D14F0FA4E7EC8A7144C4B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409158607F44F1AA1E99D0F85081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D9C27-B9A8-4BAE-9F99-2426AAC839C3}"/>
      </w:docPartPr>
      <w:docPartBody>
        <w:p w:rsidR="00000000" w:rsidRDefault="00880E93" w:rsidP="00880E93">
          <w:pPr>
            <w:pStyle w:val="D409158607F44F1AA1E99D0F850810D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85B7B5490564D288A71305F9ACD4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EDBF1-207E-422E-8184-AD3129F7E37F}"/>
      </w:docPartPr>
      <w:docPartBody>
        <w:p w:rsidR="00000000" w:rsidRDefault="00880E93" w:rsidP="00880E93">
          <w:pPr>
            <w:pStyle w:val="C85B7B5490564D288A71305F9ACD4D16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Myriad Pro">
    <w:altName w:val="Corbel"/>
    <w:charset w:val="00"/>
    <w:family w:val="auto"/>
    <w:pitch w:val="variable"/>
    <w:sig w:usb0="00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0E93"/>
    <w:rsid w:val="00880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0E93"/>
  </w:style>
  <w:style w:type="paragraph" w:customStyle="1" w:styleId="37E3CB6DB6374D36A6493B0391E64407">
    <w:name w:val="37E3CB6DB6374D36A6493B0391E64407"/>
    <w:rsid w:val="00880E93"/>
  </w:style>
  <w:style w:type="paragraph" w:customStyle="1" w:styleId="61A8FC78082145409E69AB8E635E00E6">
    <w:name w:val="61A8FC78082145409E69AB8E635E00E6"/>
    <w:rsid w:val="00880E93"/>
  </w:style>
  <w:style w:type="paragraph" w:customStyle="1" w:styleId="6BFBB252F2D14F0FA4E7EC8A7144C4B2">
    <w:name w:val="6BFBB252F2D14F0FA4E7EC8A7144C4B2"/>
    <w:rsid w:val="00880E93"/>
  </w:style>
  <w:style w:type="paragraph" w:customStyle="1" w:styleId="D409158607F44F1AA1E99D0F850810D9">
    <w:name w:val="D409158607F44F1AA1E99D0F850810D9"/>
    <w:rsid w:val="00880E93"/>
  </w:style>
  <w:style w:type="paragraph" w:customStyle="1" w:styleId="C85B7B5490564D288A71305F9ACD4D16">
    <w:name w:val="C85B7B5490564D288A71305F9ACD4D16"/>
    <w:rsid w:val="00880E93"/>
  </w:style>
  <w:style w:type="paragraph" w:customStyle="1" w:styleId="6938BE9742A64076BD93B6CC0D641D52">
    <w:name w:val="6938BE9742A64076BD93B6CC0D641D52"/>
    <w:rsid w:val="00880E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51147-FEB9-4936-BFD4-D8BB162EB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na Singh</dc:creator>
  <cp:keywords/>
  <dc:description/>
  <cp:lastModifiedBy>Reena Singh</cp:lastModifiedBy>
  <cp:revision>3</cp:revision>
  <dcterms:created xsi:type="dcterms:W3CDTF">2022-06-17T00:01:00Z</dcterms:created>
  <dcterms:modified xsi:type="dcterms:W3CDTF">2022-07-11T22:08:00Z</dcterms:modified>
</cp:coreProperties>
</file>